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Italy</w:t>
      </w:r>
      <w:r>
        <w:t xml:space="preserve"> </w:t>
      </w:r>
      <w:r>
        <w:t xml:space="preserve">Milan</w:t>
      </w:r>
    </w:p>
    <w:bookmarkStart w:id="26"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Speech Therapist position at your esteemed institution in Italy Milan. As a dedicated and passionate speech therapist with over [X years] of experience, I am eager to contribute my skills, cultural adaptability, and commitment to patient-centered care within the vibrant healthcare landscape of Italy. My background in speech therapy, combined with a deep appreciation for Italian culture and the unique challenges faced by individuals in Milan, makes me an ideal candidate for this opportunity.</w:t>
      </w:r>
    </w:p>
    <w:bookmarkStart w:id="20" w:name="why-i-am-passionate-about-speech-therapy"/>
    <w:p>
      <w:pPr>
        <w:pStyle w:val="Heading2"/>
      </w:pPr>
      <w:r>
        <w:t xml:space="preserve">Why I Am Passionate About Speech Therapy</w:t>
      </w:r>
    </w:p>
    <w:p>
      <w:pPr>
        <w:pStyle w:val="FirstParagraph"/>
      </w:pPr>
      <w:r>
        <w:t xml:space="preserve">Speech therapy is more than a profession to me; it is a calling rooted in my belief that effective communication is the cornerstone of human connection. Throughout my career, I have worked with diverse populations, from children with developmental delays to adults recovering from neurological conditions. Each case has reinforced my conviction that personalized, compassionate care can transform lives. In Italy Milan, where the cultural and linguistic richness of the region demands a nuanced understanding of communication barriers, I am confident that my expertise will make a meaningful impact.</w:t>
      </w:r>
    </w:p>
    <w:bookmarkEnd w:id="20"/>
    <w:bookmarkStart w:id="21" w:name="Xf503248c5d1b1b91ecc292a77da03078519f3ef"/>
    <w:p>
      <w:pPr>
        <w:pStyle w:val="Heading2"/>
      </w:pPr>
      <w:r>
        <w:t xml:space="preserve">Experience in Speech Therapy: A Foundation for Success</w:t>
      </w:r>
    </w:p>
    <w:p>
      <w:pPr>
        <w:pStyle w:val="FirstParagraph"/>
      </w:pPr>
      <w:r>
        <w:t xml:space="preserve">My journey as a Speech Therapist began in [Your Previous Location], where I provided therapeutic interventions for clients with speech, language, and swallowing disorders. I hold [Certification Name, e.g., "a Master’s Degree in Speech-Language Pathology from XYZ University"] and am licensed to practice in [Country/Region]. My work has spanned both clinical and community settings, allowing me to develop a holistic approach that integrates evidence-based practices with cultural sensitivity. For instance, I recently led a project focused on early intervention for bilingual children in [City/Country], which required me to navigate linguistic diversity and adapt strategies to meet the unique needs of each family. This experience has prepared me to thrive in Italy Milan, where multilingualism is not only common but celebrated.</w:t>
      </w:r>
    </w:p>
    <w:bookmarkEnd w:id="21"/>
    <w:bookmarkStart w:id="22" w:name="X5a84590574c2e083d26cbf33caf453950a6784b"/>
    <w:p>
      <w:pPr>
        <w:pStyle w:val="Heading2"/>
      </w:pPr>
      <w:r>
        <w:t xml:space="preserve">Understanding the Healthcare Landscape in Italy Milan</w:t>
      </w:r>
    </w:p>
    <w:p>
      <w:pPr>
        <w:pStyle w:val="FirstParagraph"/>
      </w:pPr>
      <w:r>
        <w:t xml:space="preserve">I am deeply aware of the evolving healthcare dynamics in Italy, particularly in cities like Milan, which are at the forefront of integrating innovative therapies into public and private systems. The Italian healthcare system emphasizes accessibility and preventive care, values that align with my professional philosophy. I have studied the specifics of speech therapy regulations in Italy and am familiar with frameworks such as [mention any relevant guidelines or standards, e.g., "the National Health Service (SSN) protocols for early childhood intervention"]. Additionally, I have taken steps to enhance my understanding of Italian language and culture through [mention any activities, e.g., "language courses or collaborations with Italian-speaking professionals"], ensuring that I can communicate effectively with patients and colleagues alike.</w:t>
      </w:r>
    </w:p>
    <w:bookmarkEnd w:id="22"/>
    <w:bookmarkStart w:id="23" w:name="X527a122130fbf72af4f17c331d17b7891fbacb8"/>
    <w:p>
      <w:pPr>
        <w:pStyle w:val="Heading2"/>
      </w:pPr>
      <w:r>
        <w:t xml:space="preserve">Cultural Adaptability and Collaborative Spirit</w:t>
      </w:r>
    </w:p>
    <w:p>
      <w:pPr>
        <w:pStyle w:val="FirstParagraph"/>
      </w:pPr>
      <w:r>
        <w:t xml:space="preserve">Working in Italy Milan is not just about professional expertise; it is also about embracing the region’s rich cultural heritage and building trust within a diverse community. My ability to adapt to new environments has been honed through years of cross-cultural collaboration, including work with international teams and patients from various backgrounds. In Milan, where the pace of life is fast yet deeply rooted in tradition, I aim to foster a therapeutic environment that balances innovation with respect for local customs. I am particularly drawn to your institution’s reputation for [mention any specific quality of the institution, e.g., "community engagement or cutting-edge research"], and I am eager to contribute to its mission of excellence.</w:t>
      </w:r>
    </w:p>
    <w:bookmarkEnd w:id="23"/>
    <w:bookmarkStart w:id="24" w:name="X60fa5feddf59d2f634b8883a1fac511d00d45e3"/>
    <w:p>
      <w:pPr>
        <w:pStyle w:val="Heading2"/>
      </w:pPr>
      <w:r>
        <w:t xml:space="preserve">Why I Am the Ideal Candidate for Your Team</w:t>
      </w:r>
    </w:p>
    <w:p>
      <w:pPr>
        <w:pStyle w:val="FirstParagraph"/>
      </w:pPr>
      <w:r>
        <w:t xml:space="preserve">What sets me apart as a Speech Therapist is my unwavering dedication to continuous learning and my ability to tailor interventions to individual needs. For example, I have developed specialized programs for clients with autism spectrum disorder, utilizing play-based therapies that resonate with Italian family values and educational practices. I am also proficient in [mention any relevant tools or technologies, e.g., "digital assessment platforms or teletherapy software"], which allows me to offer flexible solutions that meet the demands of modern healthcare. In Italy Milan, where technology is increasingly integrated into clinical settings, my skills will ensure that patients receive the most effective care possible.</w:t>
      </w:r>
    </w:p>
    <w:bookmarkEnd w:id="24"/>
    <w:bookmarkStart w:id="25" w:name="X65ef4bec8f23a4a9a07316b003a17fb23fd7f7d"/>
    <w:p>
      <w:pPr>
        <w:pStyle w:val="Heading2"/>
      </w:pPr>
      <w:r>
        <w:t xml:space="preserve">Looking Forward to Contributing to Your Institution</w:t>
      </w:r>
    </w:p>
    <w:p>
      <w:pPr>
        <w:pStyle w:val="FirstParagraph"/>
      </w:pPr>
      <w:r>
        <w:t xml:space="preserve">In addition to my professional qualifications, I bring a genuine passion for helping others achieve their full potential. I am particularly inspired by the opportunity to work in Italy Milan, a city known for its artistic legacy and forward-thinking approach to wellness. I am confident that my background, combined with my enthusiasm for Italian culture, will allow me to make an immediate and lasting contribution to your team. I would be honored to discuss how my experience as a Speech Therapist can align with the goals of your organization.</w:t>
      </w:r>
    </w:p>
    <w:p>
      <w:pPr>
        <w:pStyle w:val="BodyText"/>
      </w:pPr>
      <w:r>
        <w:t xml:space="preserve">Thank you for considering my application. I am available at [your phone number] or [your email address] and am happy to accommodate any interviews at your convenience. I look forward to the possibility of contributing to the success of your institution in Italy Mila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Italy Milan</dc:title>
  <dc:creator/>
  <dc:language>en</dc:language>
  <cp:keywords/>
  <dcterms:created xsi:type="dcterms:W3CDTF">2026-07-23T16:26:46Z</dcterms:created>
  <dcterms:modified xsi:type="dcterms:W3CDTF">2026-07-23T16:26:46Z</dcterms:modified>
</cp:coreProperties>
</file>

<file path=docProps/custom.xml><?xml version="1.0" encoding="utf-8"?>
<Properties xmlns="http://schemas.openxmlformats.org/officeDocument/2006/custom-properties" xmlns:vt="http://schemas.openxmlformats.org/officeDocument/2006/docPropsVTypes"/>
</file>